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617" w:type="dxa"/>
        <w:tblLook w:val="04A0" w:firstRow="1" w:lastRow="0" w:firstColumn="1" w:lastColumn="0" w:noHBand="0" w:noVBand="1"/>
      </w:tblPr>
      <w:tblGrid>
        <w:gridCol w:w="1508"/>
        <w:gridCol w:w="325"/>
        <w:gridCol w:w="4376"/>
        <w:gridCol w:w="4408"/>
      </w:tblGrid>
      <w:tr w:rsidR="007A0ED3" w:rsidRPr="0006046A" w14:paraId="566155A0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BF2DA6D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EEB7154" wp14:editId="19676994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EB26303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6C8D34A4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00296D85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505B3732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0B0DD701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F1EC8E4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58B53580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E04BA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808125D" w14:textId="45068FD5" w:rsidR="00305DB4" w:rsidRPr="00DA2355" w:rsidRDefault="009A5919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urkan BAŞTÜRK</w:t>
            </w:r>
          </w:p>
        </w:tc>
      </w:tr>
      <w:tr w:rsidR="00305DB4" w:rsidRPr="00DA2355" w14:paraId="7A16EC3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266C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BE0D74" w14:textId="10E471AA" w:rsidR="00305DB4" w:rsidRPr="00DA2355" w:rsidRDefault="009A591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lgisayar Mühendisliği</w:t>
            </w:r>
          </w:p>
        </w:tc>
      </w:tr>
      <w:tr w:rsidR="00305DB4" w:rsidRPr="00DA2355" w14:paraId="550754A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0C1FC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CCECFD0" w14:textId="068AB1F8" w:rsidR="00305DB4" w:rsidRPr="00DA2355" w:rsidRDefault="009A591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919">
              <w:rPr>
                <w:rFonts w:ascii="Times New Roman" w:hAnsi="Times New Roman" w:cs="Times New Roman"/>
                <w:sz w:val="24"/>
                <w:szCs w:val="24"/>
              </w:rPr>
              <w:t>Dr. Öğr. Üyesi Ergün GÜMÜŞ</w:t>
            </w:r>
          </w:p>
        </w:tc>
      </w:tr>
      <w:tr w:rsidR="004B17FC" w:rsidRPr="00DA2355" w14:paraId="6AAED186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5474856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7E115816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FA8EA0E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27F5E7" w14:textId="6E2EC9CE" w:rsidR="007F33E0" w:rsidRPr="00DA2355" w:rsidRDefault="0035285D" w:rsidP="003528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Çekişmeli üretici ağlar</w:t>
            </w:r>
            <w:r w:rsidR="009A5919" w:rsidRPr="009A591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A5919">
              <w:rPr>
                <w:rFonts w:ascii="Times New Roman" w:hAnsi="Times New Roman" w:cs="Times New Roman"/>
                <w:sz w:val="24"/>
                <w:szCs w:val="24"/>
              </w:rPr>
              <w:t xml:space="preserve">i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="009A5919" w:rsidRPr="009A5919">
              <w:rPr>
                <w:rFonts w:ascii="Times New Roman" w:hAnsi="Times New Roman" w:cs="Times New Roman"/>
                <w:sz w:val="24"/>
                <w:szCs w:val="24"/>
              </w:rPr>
              <w:t xml:space="preserve">örüntü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A5919" w:rsidRPr="009A5919">
              <w:rPr>
                <w:rFonts w:ascii="Times New Roman" w:hAnsi="Times New Roman" w:cs="Times New Roman"/>
                <w:sz w:val="24"/>
                <w:szCs w:val="24"/>
              </w:rPr>
              <w:t xml:space="preserve">şlem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A5919" w:rsidRPr="009A5919">
              <w:rPr>
                <w:rFonts w:ascii="Times New Roman" w:hAnsi="Times New Roman" w:cs="Times New Roman"/>
                <w:sz w:val="24"/>
                <w:szCs w:val="24"/>
              </w:rPr>
              <w:t>ncelemesi</w:t>
            </w:r>
          </w:p>
        </w:tc>
      </w:tr>
      <w:tr w:rsidR="007A0ED3" w:rsidRPr="00DA2355" w14:paraId="74CF4ECC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A6D3488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A853F04" w14:textId="2DAF5466" w:rsidR="007A0ED3" w:rsidRPr="00DA2355" w:rsidRDefault="009A5919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0B7954" w:rsidRPr="00DA2355" w14:paraId="25EAA1D0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00ED9DA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4C84FD8" w14:textId="50F053BD" w:rsidR="000B7954" w:rsidRPr="00DA2355" w:rsidRDefault="009A591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919">
              <w:rPr>
                <w:rFonts w:ascii="Times New Roman" w:hAnsi="Times New Roman" w:cs="Times New Roman"/>
                <w:sz w:val="24"/>
                <w:szCs w:val="24"/>
              </w:rPr>
              <w:t>Online (Zoom)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3ABEE87" w14:textId="1D63ADD4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A5919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</w:tc>
      </w:tr>
      <w:tr w:rsidR="007A0ED3" w:rsidRPr="00DA2355" w14:paraId="4006C9F4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54E6A47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7C545F" w14:textId="77777777" w:rsidR="009C50DF" w:rsidRPr="009C50DF" w:rsidRDefault="009C50DF" w:rsidP="009C5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50DF">
              <w:rPr>
                <w:rFonts w:ascii="Times New Roman" w:hAnsi="Times New Roman" w:cs="Times New Roman"/>
                <w:sz w:val="24"/>
                <w:szCs w:val="24"/>
              </w:rPr>
              <w:t>https://us04web.zoom.us/j/78657932112?pwd=9ygB17hQjfSBebOnaXw0k7Lv6Aozec.1</w:t>
            </w:r>
          </w:p>
          <w:p w14:paraId="3EBDB8C6" w14:textId="77777777" w:rsidR="009C50DF" w:rsidRPr="009C50DF" w:rsidRDefault="009C50DF" w:rsidP="009C50D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664BDD" w14:textId="77777777" w:rsidR="009C50DF" w:rsidRPr="009C50DF" w:rsidRDefault="009C50DF" w:rsidP="009C5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50DF">
              <w:rPr>
                <w:rFonts w:ascii="Times New Roman" w:hAnsi="Times New Roman" w:cs="Times New Roman"/>
                <w:sz w:val="24"/>
                <w:szCs w:val="24"/>
              </w:rPr>
              <w:t>Toplantı Kimliği: 786 5793 2112</w:t>
            </w:r>
          </w:p>
          <w:p w14:paraId="1C4FE4BC" w14:textId="62791F25" w:rsidR="007A0ED3" w:rsidRPr="00DA2355" w:rsidRDefault="009C50DF" w:rsidP="009C5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50DF">
              <w:rPr>
                <w:rFonts w:ascii="Times New Roman" w:hAnsi="Times New Roman" w:cs="Times New Roman"/>
                <w:sz w:val="24"/>
                <w:szCs w:val="24"/>
              </w:rPr>
              <w:t>Parola: 5CqdWz</w:t>
            </w:r>
            <w:bookmarkStart w:id="0" w:name="_GoBack"/>
            <w:bookmarkEnd w:id="0"/>
          </w:p>
        </w:tc>
      </w:tr>
      <w:tr w:rsidR="00163BBC" w:rsidRPr="00DA2355" w14:paraId="5C67A44D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F7E5E52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DF550F9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17302A7D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DDAC292" w14:textId="77777777" w:rsidR="00543CA3" w:rsidRDefault="00820A28" w:rsidP="00C57BC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3C67279E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F16F7E4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7F30981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648191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6F6E30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86FE6A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7EF374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F279C1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D9D0D2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D0D89D9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B6E2206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6B1C1200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BC0B43" w14:textId="77777777" w:rsidR="00FB1023" w:rsidRDefault="00FB1023" w:rsidP="005F3207">
      <w:pPr>
        <w:spacing w:after="0" w:line="240" w:lineRule="auto"/>
      </w:pPr>
      <w:r>
        <w:separator/>
      </w:r>
    </w:p>
  </w:endnote>
  <w:endnote w:type="continuationSeparator" w:id="0">
    <w:p w14:paraId="5C701CD4" w14:textId="77777777" w:rsidR="00FB1023" w:rsidRDefault="00FB1023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68CB3457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3792B49A" w14:textId="77777777" w:rsidR="005F3207" w:rsidRPr="005F3207" w:rsidRDefault="005F3207" w:rsidP="005F3207">
          <w:pPr>
            <w:pStyle w:val="Footer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12274C8B" w14:textId="77777777" w:rsidR="005F3207" w:rsidRPr="005F3207" w:rsidRDefault="005F3207" w:rsidP="005F3207">
          <w:pPr>
            <w:pStyle w:val="Footer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08B026BF" w14:textId="77777777" w:rsidR="005F3207" w:rsidRPr="005F3207" w:rsidRDefault="005F3207" w:rsidP="005F3207">
          <w:pPr>
            <w:pStyle w:val="Footer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56A3EE55" w14:textId="77777777" w:rsidR="005F3207" w:rsidRDefault="005F3207" w:rsidP="005F3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522B61" w14:textId="77777777" w:rsidR="00FB1023" w:rsidRDefault="00FB1023" w:rsidP="005F3207">
      <w:pPr>
        <w:spacing w:after="0" w:line="240" w:lineRule="auto"/>
      </w:pPr>
      <w:r>
        <w:separator/>
      </w:r>
    </w:p>
  </w:footnote>
  <w:footnote w:type="continuationSeparator" w:id="0">
    <w:p w14:paraId="46424793" w14:textId="77777777" w:rsidR="00FB1023" w:rsidRDefault="00FB1023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5285D"/>
    <w:rsid w:val="003831AA"/>
    <w:rsid w:val="003D4518"/>
    <w:rsid w:val="003E33EF"/>
    <w:rsid w:val="00456690"/>
    <w:rsid w:val="004914C2"/>
    <w:rsid w:val="004A1535"/>
    <w:rsid w:val="004B17FC"/>
    <w:rsid w:val="005039B4"/>
    <w:rsid w:val="005242BE"/>
    <w:rsid w:val="0054394D"/>
    <w:rsid w:val="00543CA3"/>
    <w:rsid w:val="0055371D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9A5919"/>
    <w:rsid w:val="009C50DF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B1023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DA148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235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D376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00</Words>
  <Characters>572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Gumus</cp:lastModifiedBy>
  <cp:revision>9</cp:revision>
  <cp:lastPrinted>2020-06-01T13:59:00Z</cp:lastPrinted>
  <dcterms:created xsi:type="dcterms:W3CDTF">2021-10-12T06:08:00Z</dcterms:created>
  <dcterms:modified xsi:type="dcterms:W3CDTF">2023-01-16T12:13:00Z</dcterms:modified>
</cp:coreProperties>
</file>